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r>
        <w:t xml:space="preserve"> </w:t>
      </w:r>
      <w:r>
        <w:t xml:space="preserve">มาริก</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รับงานเอง เราก็จะมาดูว่าตัวกลางตัวนี้ มันจะมีประเภทอะไรบ้าง เราแยกเป็นประเภทไหนบ้างนะคะ อาจจะเป็นสิ่งที่นักศึกษาใช้งานกันอยู่แล้วในปัจจุบันใกล้ตัวเดียวเราก็จะมาจำแนกประเภทแล้วประกอบว่า แต่ละประเภท เขาจัดอยู่ในตัวมาตรฐานใดนั่นเองนะคะ รูปภาพนะคะอย่างที่บอกไปการสื่อสารนะคะเหมือนอาจารย์พูด หน้าห้องกับนักเรียน จะเป็นผู้ส่งสารแล้วก็ปลายทางก็จะเป็นนักศึกษาทุกคนเช่นเดียวกันการสื่อสารในระบบคอมพิวเตอร์ก็จะมีผู้ส่ง แล้วก็ผู้รับนั่นเอง sender กับ Receiver การใช้การสื่อสารนะคะ ในคอมพิวเตอร์ ต้องมีอุปกรณ์คอมพิวเตอร์ถูกไหมคะเหมือนเวลาเรา ใช้คอมพิวเตอร์ทำการบ้าน หรือว่าส่ง Facebook คุยกับเพื่อน มันก็ต้องมีอุปกรณ์คอมพิวเตอร์ต้นทางกับปลายทางถูกไหมคะเนี่ยเราจะส่งข้อมูลหากันดังนั้นคอมพิวเตอร์นะคะ ของผู้ส่ง ก็จะอยู่ฝั่งที่ผู้ส่งและผู้รับ ดังนั้นสารที่ใช้ในการสื่อสาร สมมุติในห้องแลปตัวนี้หลายที่อยู่หลังเครื่องคอมก็จะเป็นสายแลนถูกไหมคะที่เป็นเส้นขาวๆในการเชื่อมต่อนั่นเอง ตึกกลาง ก็คือ Translation Media ตรงนี้ ก็เป็นสายหรืออากาศ ที่ใช้ในการสื่อสารข้อมูลระหว่างกัน ราคา เราจะมาดูว่า พูดไปเมื่อกี้ลืม ชื่อตัวกลางสื่อสาร แล้วก็ physical layer แกไปสัปดาห์ที่แล้ว จะมีตัว OSI layer tcp IP มันก็จะมี ทำที่ล่างสุด ก็คือฉันที่เป็นพิเศษก็คือมองภาพได้จับต้องได้นะคะ ก็ใช้ทำการเชื่อมต่ออุปกรณ์ ก็คือการที่เอาสายแลน เสียบข้างหลังนะคะ จะเรียกเป็น physical layer แล้วก็ส่งข้อมูลนั่นเอง ฝ่ายสื่อสารมาตรฐานของเรา นะคะ น่าจะเป็นหลักๆก่อนปัจจุบันอาจจะมีเพิ่มตัว เพิ่มเติมตัวฟังก์ชัน 2 ตัวสายสื่อสารขึ้นมานะคะ จะมีทั้งหมด 4 อันที่อาจารย์นำมายกตัวอย่างแล้วก็มาสอนในครั้งนี้ ก็คือ สถานที่เป็นเบส มาตรฐาน aaa 02.45 802.5 มาตรฐาน DDI เดี๋ยวเราจะมาดูแต่ละตัวแต่ละมาตรฐาน ว่ามันมี คุณลักษณะที่แตกต่างกันอย่างไรบ้างนั่นเองนะคะ เราจะมาดูมาตรฐาน I Triple E ตัวแรกของเรา 802.3 ส่งข้อมูลสื่อสารทั่วไปของตัวเองเธอนั่นเอง โดย แบ่งเป็นเยอะๆตามนี้ พูดง่ายๆว่าจะมีตัวอักษรด้านหน้า แบ่งเป็นประเภท แล้วก็ตัวเลขหรือว่าตัวด้านหลังนะคะ แบ่งเฉพาะรายละเอียดลงไปอีก อย่างตัวแรกนะคะ Ten Best Fight Original 802.3 ก็จะเป็นการสื่อสารทางอินเทอร์เน็ตทั่วไป ผัดมา อันที่ 2 แท็บเล็ตทรู หรือเช็คอินเทอร์เน็ต อันที่ 3 vibration stalin วันที่ 4 เป็นเบส สุดท้าย hendrich หรือตัวบอดแบนนะคะ อันนี้เราจะไม่ได้ลงลึกไปทั้งหมด จะเลือกมาแค่บางตัวมาตรฐานนะคะ งานระบบแต่ละตัว ที่มันใกล้ตัว แล้วคิดว่านักศึกษาน่าจะได้ใช้งานนะคะ ชีวิตจริงน่ะ มาที่สุดนั่นเอง เดี๋ยวเรามาดูตาราง นะคะ ของตารางสายมาตรฐานเทสเบสของเรา เอาง่ายๆนะคะ ของเรานี่ จะมีสายที่เราใช้งาน ส่วนมากก็จะเป็นในห้องแลปก็จะเป็นสายแลนถูกไหมคะ ในการสื่อสารสีขาวของเราสายแลนก็จะแบ่งประเภทอีก ว่าเป็นแลนแบบไหน มีสายที่มัน ห่มในการป้องกัน การรบกวนของสัญญาณหรือเปล่า แล้วก็มีสายโคแอกเชียล 2 แบบตรงนี้ แล้วก็แบบบิดเกลียวแล้วก็ไม่บิดเบี้ยวอีก มันก็จะแยกเฉพาะของสายลงไปอีก ว่ามีประเภทอะไร อันนี้ก็จะเป็นลักษณะตาราง ให้มาดูคำเปรียบเทียบนะคะ จะมีสายโคแอกเชียล แล้วที่ต่างกัน ก็คือจะเป็นเทคนิคการส่ง อันนี้มันจะแยกประเภทลงไปอีก ราคา กรณีเราส่งนี้ ส่งเป็นแบบวิธีไหน ใช้ความถี่นะคะ ค่าความถี่ไหมหรือว่าเป็นช่วงเวลาใหม่นะคะ อัตราความเร็วอยู่ที่เท่าไหร่ ระยะทางนะคะ ส่งสดที่สามารถส่งตัวข้อมูลไปได้โดยไม่ต้องใช้ ตัวกระจายสัญญาณหรือว่าตัวเพิ่มสัญญาณขึ้นมาอีกรอบหนึ่ง อันนี้จะเป็นตารางคร่าวๆขึ้นมาให้ดู เพราะว่าถ้าจะเรียนละเอียดเราต้องเรียน แล้วแต่เทคนิคการส่งสัญญาณของแต่ละตัว แล้วก็มาดูประเภทอีก อันนี้ก็จะเป็น ตารางสรุปรวมให้ดูแล้วกันนะคะเดี๋ยวให้นักศึกษาไปจำเอานะคะ ว่าตัวไหน ที่ให้นะคะ ระยะทางสูงที่สุดนะคะ สังเกตง่ายๆสายแรงกับโครเอเชียเที่ยวโครเอเชียจะให้การส่งสัญญาณระยะทางที่ไกลกว่า จะมาดูตารางตอนนี้อยู่ที่ 3600 กิโลเมตร อัตราความเร็ว 10 MB Project ในการส่งข้อมูล ราคา แล้วก็จะมีตัวรูปแบบเทคนิคการส่ง ราคา nd PSK มันก็จะแยกลงไปอีก อันนี้ยกตัวอย่างเปรียบเทียบให้ดูเบื้องต้นก่อน ถัดมานะคะ มาตรฐาน ieee 802.4 มาตรฐานแบบ Token Bus เป็นการสื่อสาร อยู่ 3 แบบ บอร์ดแบนนะคะ แล้วก็สาย Fiber Optic โรงเรียนเครือข่ายไปแล้ว การเชื่อมต่อพวกพรรคพวกลิงน่าจะได้เริ่มไปแล้วนะคุ้นๆไหม หรือว่าคืนอาจารย์ไปหมดแล้ว คอมสายแลนเดี๋ยวมันจะคุ้นๆนะคะ บอร์ดแบน เป็นสายโคแอกเชียล ไม่ได้ไม่แน่ใจว่าแหล่ะ เครือข่ายของเรา ไม่ได้ดูสายโคแอกซ์กันหรือเปล่า ได้ดูไหม ออนไลน์โอเคไม่เป็นไรเดี๋ยวจะมีในสไลด์ให้ดูนะคะ มีการส่งสัญญาณที่แตกต่างกัน พูดง่ายๆไม่ว่าจะเป็นสายแลนสายโคแอกซ์หรือสายไฟเบอร์นี่ เขาสามารถ จะมีการส่งสัญญาณ อัตราความเร็วที่แตกต่างกันได้อุปกรณ์ที่รับและส่งเช่นเดียวกันนะคะ แล้วก็ช่องทาง bandwidth ราคา bandwidth ก็คือช่องทางที่สามารถส่งข้อมูลไป เข้าใจคำว่า bandwidth อยู่นะ ความกว้าง บนถนน เวลาเราขึ้น ถนนไปปลายทางนี่ brand’s ก็คือความกว้างของถนนที่เราจะส่งข้อมูลไป รถขี่ได้กี่คัน ถนนเส้นหนึ่ง ว่างขนาดไหนในการส่งข้อมูล ไม่งงนะ งงให้ถามนะคะ ถัดมา hasselblad ก็คือเป็นบอร์ดแบนก็คือเป็นตัวข้างบนนี่ ช่องทางเดียวนะคะ มีช่องทางเดียวแต่ 1 สายบนถนนน่ะ มีเส้นเดียวลดขาสามารถขับได้แค่คันเดียว มันขับอยู่ในซอย ไม่งงนะ ราคาสายจะถูกลง เพราะความกว้าง bandwidth ก็จะน้อยลงนะคะ เราก็สามารถเลือกอัตราความเร็วได้ ว่าจะขี่มาแล้วขับรถน่ะส่งในอัตราความเร็วเท่าไหร่ อันนี้ส่งที่ อัตราความเร็วที่เราเลือกได้นั่นเอง ว่าสามารถส่งที่ความเร็วเท่าไหร่นั่นเอง อันที่ 3 ก็จะเป็น Fiber Optic ที่เอามานะคะ ใช้แทน 2 ตัวนี้นะคะ อัตราความเร็วเราก็จะเห็นว่าไฟเบอร์ อัตราความเร็วที่สูงขึ้น มันก็จะเป็นสายแลนโคแอกเชียล แล้วก็ไฟเบอร์ ตามคุณภาพของตัวสายส่ง แล้วก็สามารถใช้กับแลน ในเครือข่าย อันนี้ข้ามไปก่อนแล้วกัน Passive กับ Active Star ก็คือใช้กับตัวสตาร์ท เครือข่ายของเรานั่นเอง โอเค Token bus ของเราก็จะมี 3 แบบนะคะ หรือถ้าเรามาทำ เป็นตารางสรุป 2 อันนี้เป็นตัวเขา actionaid เป็น Fiber Optic อย่างที่บอกไปไฟเบอร์ จะให้อัตราความเร็ว รายการส่งที่ค่อนข้างสูงที่สุด ราคา แปลว่าข้อดีข้อเสียของแต่ละอันก็จะแตกต่างกันไปนะคะ เดี๋ยวเราจะมาพูดแยกแต่ละประเภทอีก เ****วข้อดีอะไร ข้อเสียอะไร ข้อดีอะไรข้อเสียอะไรนั่นเองนะคะ อันนี้ก็คือเทคนิคการส่งสัญญาณโคแอกเชียล ค่าความต้านทานที่ 75 โอห์ม ค่าความต้านทานคืออะไร กรณีใช้สายส่งที่เป็นทองแดงมันสายไฟนี้มันจะมีค่าต้านทานในการส่ง ไม่ว่าจะเป็นเสียงนะคะ ถ้าเป็นสายไฟก็คือกระแสไฟฟ้าไม่มีค่า การต้านทานนะคะ ที่สามารถคำนวณมักจะมีคำนวณค่าอีกว่ากี่โอมแล้วส่งได้เท่าไหร่นะคะ คราวนี้ เทคนิคในการส่งสัญญาณมันก็จะมีหลายแบบ a m ก็จะเป็นแอมป์ติดอยู่ motivation นะคะ เผานะคะ Nikon 4 เป็นรูปแบบการส่งสัญญาณอีกนะคะ อันนี้ เราเรียนเป็นภาพรวมนะเราไม่ได้เรียนเป็นรายละเอียดลงลึกของการส่งสัญญาณ อันนี้อาจารย์จะขอ อธิบายรายละเอียดทั้งหมดอาจจะมีชื่อส่งสัญญาณเทคนิค Brand awareness และเป็นอัตราความเร็วที่สามารถส่งได้ ร้านเอง เราก็จะเห็นว่าตัวไฟเบอร์นี่ จะดีที่สุดนั่นเอง ระยะทางที่เป็น Fiber Optic ที่ความเร็ว มากที่สุดนี้ก็จะได้ระยะทางที่สูงที่สุด แต่ตอนนี้ไม่ได้ปรับแก้นะคะ ถัดมา ถามได้นะอันไหนงง ถัดมาเป็นมาตรฐาน ieee 802.5 นะคะ การ์ตูน 2.5 ก็จะเป็นสายรูปเกียว ชื่อนะคะสายคู่เกลียว มี 2 ลักษณะ ก็คือสามารถส่งที่อัตรา ความเร็วที่ 1 แล้วก็ 4 เมกะบิตเปอร์เซ็นต์ เป็นแฟนแล้วก็โทรไปเล่นลิง ถ้าเป็นบ้า ก็คือเป็นสาย แล้วก็อุปกรณ์ เสียบเข้าไปในตัวสวิตช์หรือครับหรือ Router ราคา บาส ไม่งงนะ ถ้าเป็นลิง ก็คืออุปกรณ์ทุกตัวต้องต่อเชื่อมกัน เวลาท่าไหนล่มก็จะล้มทั้งระบบ คนคนนั้น คุณนะ คุณถามได้นะ มาตรฐานหนึ่งที่เรามาใช้ก็คือเป็นมาตรฐานของ ibm ibm ก็จะเป็นพวกบริษัท ที่ผลิตเกี่ยวกับอุปกรณ์ อิเล็กทรอนิกส์ ในระบบเครือข่าย ระบบโทรคมนาคม เมย์เลือก 2 แบบ ก็คือแบบไม่มีเซลล์และแบบมีชีวิตและมีอัตราความเร็วในการส่งข้อมูล ด้วยเช่นเดียวกันนะคะ เดี๋ยวเราจะมาดูตารางนัดมานะคะ ที่ใช้ เปรียบเทียบ อันนี้ก็จะเป็น 80 2.5 นะคะ ผู้มีเกียรติ ก็ของตัว ibm ก็จะมีเกลียวและไม่มีเกลียว บางคนจะสงสัยว่าสายส่งสัญญาณ ทำไมมีทั้งแบบ ผู้มีเกียรติและแบบมีเกลียว กรณีที่มันมีเกลียวกันเพื่อลดสัญญาณรบกวน นะคะ ปกติเวลาส่งสัญญาณข้อมูลนี้ มันก็จะเป็น สายที่มันคู่ขนานกันไปเรื่อยๆนะคะ ถ้ามีคู่ติดเดี๋ยวขึ้นมาก็จะช่วยลดสัญญาณรบกวน ระหว่างช่องสัญญาณที่อยู่ข้างๆนั่นเอง ในการส่งข้อมูล อันนี้ก็จะเป็นเทคนิคนะคะ ก็จะเป็นอัตราความเร็ว แล้วก็จำนวน repeater จำนวนนักเรียน Twitter ก็คือ กรณีเราส่งสัญญาณข้อมูลนี่ เข้ามานะคะ แล้ว สัญญาณข้อมูลสามารถส่งได้ที่ระยะทางเท่าไหร่นะคะ มองภาพง่ายๆ เวลาเราส่ง ให้มองภาพง่ายที่สุดถ้าเราน่าจะเข้าใจน่าจะเป็นแบบองค์การโทรศัพท์ถูกไหมคะมันก็จะมีชุมสายทุกที่เครือข่ายอินเตอร์เน็ตก็เหมือนกัน จะมีจุดพักสัญญาณเช่นเดียวกันนะคะ ไม่ว่าจะเป็น TOT ทีบอดแบนนะคะ Cat Telecom อะไรต่างๆนี้มันก็จะมีฐานในการกระจายสัญญาณเช่นเดียวกัน มาส่งสัญญามาถึงระดับนี้แล้ว มีตู้พักกระจายสัญญาณ ที่จุดไหน น่าจะทำการกวนสัญญาณเพื่อให้สัญญาณมัน ชัดเจนแล้วก็ส่งไปยังปลายทางได้ครบข้อมูล จากผู้ส่งนั่นเองนะคะ อันนี้ไม่ได้ระบุตัว repeater เข้ามานะคะ ระยะทาง อันนี้ก็จำนวน repeater ที่สูงที่สุด ที่เราสามารถส่งอัตราความเร็ว แล้วก็สามารถทวนสัญญาณนะคะ ให้ถึงปลายทางได้นั้นเอง ผัดมา ตัวที่ 3 ของเรา มาตรฐาน fddi นะคะ ตามชื่อ ก็จะเป็นไฟเบอร์ datatable Data Interface ของตัวแทนนะคะ Local area Network ของเราโทเค็นริง เมียตาการส่งข้อมูลที่ 100 นะคะ เมกะบิตเปอร์เซ็นต์ มันก็จะเยอะกว่าเมื่อกี้ถูกไหม อันนี้ก็จะเพิ่มขึ้นนะ 100 นะคะ เราก็จะไปดูตาราง อัตราความเร็วก็จะเพิ่มขึ้นนะคะ เทคนิคสัญญาในการส่ง จะต่างไป fbi ตัว f ก็ย่อมาจากตัวไฟเบอร์อย่างที่บอกไปไฟเบอร์จะส่งสัญญาณ ได้ระยะไกลกว่า ก็สัญญาณดีกว่านะคะ repeater แล้วก็ระยะทางระหว่าง repeater อีก 200 เมตรจะมีตัว repeater เพื่อนว่าสัญญาณทำให้สัญญาณชัดเจนยิ่งขึ้นนั่นเอง งงกันไหม เงียบๆจะถือว่าเข้าใจนะ ทำไมเข้าใจยกมือถามได้นะคะ คราวนี้เราจะมาดูประเภทของตัวกลางสื่อสาร ประเภทของมันก็จะมีแบบไว ก็คือมีสาย wireless ก็คือไม่มีสายนะ ตามชื่อเลย ก็จะมีสายแบบไหนบ้างทวิต เมื่อคืนฟันคู่ตีเกลียว ค**เชียวไฟเบอร์ออฟติก Free Space เบสกับพวกอากาศ ที่เราส่งสัญญาณไปหากัน อย่างพวก WiFi นะคะ หรือว่าใช้สัญญาณดาวเทียมนะคะ เฮนน่าต่างๆก็จะอยู่ในประเภทนี้ มันไกลนะคะ เรามาดูต่อ รายชื่อตาลนะคะ แบบใช้สายนะคะ ที่มีท่อนำ ท่อน้ำก็คือมีอุปกรณ์เรามีถนนเดินทางไปนะคะ มีการใช้อุปกรณ์นะคะ จากต้นทางไปยังปลายทาง อุปกรณ์หนึ่งไปยังอุปกรณ์หนึ่ง โดยมีแผนโครเอเชียเที่ยวและ Fiber Optic จะเป็นสามัญที่พูดไปอยู่ฝั่งขวานี่เป็นวายนะคะ เดี๋ยวเราจะมาดูอันแรกของเรา ที่มีสายขอส่งของอุปกรณ์ ตัวสายคู่พันเกลียว จากเมืองชายแดนสมมุติเราแกะออกมา ก็เห็นว่ามันจะตีเกลียวคู่กัน Network น่าจะได้เรียนแล้ว อันนี้อาจารย์เขาน่าจะสอนอินซูเลเตอร์ก็คืออุปกรณ์ที่เป็นฉนวนหุ้ม ของตัวสายทองแดง ที่อยู่แต่ละคู่นั่นเองนะคะ เดี๋ยวเราดูต่อนะ สายคู่ตีเกลียว จะมี 2 อัน utp กับ stp You ก็คืออันชิว ก็คือ Chill เที่ยวก็คือไม่มีตัว เขาเรียก เป็นตัวหุ้มอีกตัวหนึ่ง เธอช่วยลดสัญญาณรถรบกวนนะคะ http น่าจะมีขายสายหุ้มตรงนี้อีกตัวหนึ่ง ตัวนี้นะคะ ลักษณะก็จะต่างกัน สายแลนของเราก็จะส่วนมากใช้เป็น utp ธรรมดา ที่อยู่ในห้องแลปนะคะ ถ้าไม่ใช่อุปกรณ์ที่ต้องการส่งข้อมูลแล้วไม่มีสัญญาณรบกวนนะคะ ถ้าต้องการแบบว่ามีตัว ป้องกันสัญญาณรบกวนนะคะ ว่าจะเปลี่ยนตัว SC stp ของเรา อันนี้ก็จะเป็นลักษณะของสายแลน ที่เราเห็นชายทั่วไปจะเป็นตัวนี้ ราคา พ่อสายใต้ทะเลไปแล้วนะ โอเคเรียนไปแล้ว แปลว่าจะรู้ คู่ไหนเป็นต่อตรงต่อครอส ถูกนะสลับสายกันอย่างไรสีอะไร อันนี้เป็น Shenzhen จะเป็นเหมือนปอยน่ะ ป้องกันไว้อีกรอบหนึ่ง แปลว่าทั่วไปที่เราใช้ ไม่ค่อยเห็นนะคะ ใช้กับอุปกรณ์ พี่เฉพาะนิดหนึ่งแล้วก็ราคาก็จะเพิ่มขึ้น อะไรที่มันมีคุณภาพดีกว่าแน่นอนราคาก็จะส่งคืน ประสิทธิภาพก็ดียิ่งขึ้น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 ธ.ค. 2565 มาริก</dc:title>
  <dc:creator/>
  <cp:keywords/>
  <dcterms:created xsi:type="dcterms:W3CDTF">2022-12-07T03:34:03Z</dcterms:created>
  <dcterms:modified xsi:type="dcterms:W3CDTF">2022-12-07T03: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09.00 น.</vt:lpwstr>
  </property>
  <property fmtid="{D5CDD505-2E9C-101B-9397-08002B2CF9AE}" pid="3" name="subtitle">
    <vt:lpwstr/>
  </property>
</Properties>
</file>